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E6659B" w14:textId="77777777" w:rsidR="004C3FCE" w:rsidRPr="003F4402" w:rsidRDefault="004C3FCE" w:rsidP="004C3FCE">
      <w:pPr>
        <w:spacing w:after="0" w:line="240" w:lineRule="auto"/>
        <w:jc w:val="center"/>
        <w:rPr>
          <w:rFonts w:ascii="Corbel" w:hAnsi="Corbel"/>
          <w:b/>
          <w:sz w:val="28"/>
          <w:szCs w:val="28"/>
        </w:rPr>
      </w:pPr>
      <w:bookmarkStart w:id="0" w:name="_Hlk50310851"/>
      <w:r w:rsidRPr="003F4402">
        <w:rPr>
          <w:rFonts w:ascii="Corbel" w:hAnsi="Corbel"/>
          <w:b/>
          <w:sz w:val="28"/>
          <w:szCs w:val="28"/>
        </w:rPr>
        <w:t xml:space="preserve">Harmonogram specjalizacji </w:t>
      </w:r>
      <w:r>
        <w:rPr>
          <w:rFonts w:ascii="Corbel" w:hAnsi="Corbel"/>
          <w:b/>
          <w:sz w:val="28"/>
          <w:szCs w:val="28"/>
        </w:rPr>
        <w:t xml:space="preserve"> </w:t>
      </w:r>
      <w:r w:rsidRPr="003F4402">
        <w:rPr>
          <w:rFonts w:ascii="Corbel" w:hAnsi="Corbel"/>
          <w:b/>
          <w:sz w:val="28"/>
          <w:szCs w:val="28"/>
        </w:rPr>
        <w:t>z zakresu organizacji pomocy społecznej</w:t>
      </w:r>
    </w:p>
    <w:p w14:paraId="2AD4B048" w14:textId="19BB4C6F" w:rsidR="004C3FCE" w:rsidRDefault="00A854FC" w:rsidP="004C3FCE">
      <w:pPr>
        <w:spacing w:after="0" w:line="240" w:lineRule="auto"/>
        <w:jc w:val="center"/>
        <w:rPr>
          <w:rFonts w:ascii="Corbel" w:hAnsi="Corbel"/>
          <w:b/>
          <w:sz w:val="28"/>
          <w:szCs w:val="28"/>
        </w:rPr>
      </w:pPr>
      <w:r>
        <w:rPr>
          <w:rFonts w:ascii="Corbel" w:hAnsi="Corbel"/>
          <w:b/>
          <w:sz w:val="28"/>
          <w:szCs w:val="28"/>
        </w:rPr>
        <w:t>IX</w:t>
      </w:r>
      <w:r w:rsidR="004C3FCE">
        <w:rPr>
          <w:rFonts w:ascii="Corbel" w:hAnsi="Corbel"/>
          <w:b/>
          <w:sz w:val="28"/>
          <w:szCs w:val="28"/>
        </w:rPr>
        <w:t xml:space="preserve"> edycja</w:t>
      </w:r>
    </w:p>
    <w:p w14:paraId="3C7B887F" w14:textId="57992526" w:rsidR="004C3FCE" w:rsidRDefault="00A854FC" w:rsidP="004C3FCE">
      <w:pPr>
        <w:spacing w:after="0" w:line="240" w:lineRule="auto"/>
        <w:jc w:val="center"/>
        <w:rPr>
          <w:rFonts w:ascii="Corbel" w:hAnsi="Corbel"/>
          <w:b/>
          <w:sz w:val="28"/>
          <w:szCs w:val="28"/>
        </w:rPr>
      </w:pPr>
      <w:r>
        <w:rPr>
          <w:rFonts w:ascii="Corbel" w:hAnsi="Corbel"/>
          <w:b/>
          <w:sz w:val="28"/>
          <w:szCs w:val="28"/>
        </w:rPr>
        <w:t>marzec</w:t>
      </w:r>
      <w:r w:rsidR="004C3FCE">
        <w:rPr>
          <w:rFonts w:ascii="Corbel" w:hAnsi="Corbel"/>
          <w:b/>
          <w:sz w:val="28"/>
          <w:szCs w:val="28"/>
        </w:rPr>
        <w:t xml:space="preserve"> 202</w:t>
      </w:r>
      <w:r>
        <w:rPr>
          <w:rFonts w:ascii="Corbel" w:hAnsi="Corbel"/>
          <w:b/>
          <w:sz w:val="28"/>
          <w:szCs w:val="28"/>
        </w:rPr>
        <w:t>2</w:t>
      </w:r>
      <w:r w:rsidR="00A43F2E">
        <w:rPr>
          <w:rFonts w:ascii="Corbel" w:hAnsi="Corbel"/>
          <w:b/>
          <w:sz w:val="28"/>
          <w:szCs w:val="28"/>
        </w:rPr>
        <w:t xml:space="preserve"> r.</w:t>
      </w:r>
      <w:r w:rsidR="004C3FCE">
        <w:rPr>
          <w:rFonts w:ascii="Corbel" w:hAnsi="Corbel"/>
          <w:b/>
          <w:sz w:val="28"/>
          <w:szCs w:val="28"/>
        </w:rPr>
        <w:t xml:space="preserve"> – </w:t>
      </w:r>
      <w:r>
        <w:rPr>
          <w:rFonts w:ascii="Corbel" w:hAnsi="Corbel"/>
          <w:b/>
          <w:sz w:val="28"/>
          <w:szCs w:val="28"/>
        </w:rPr>
        <w:t>grudzień 2022</w:t>
      </w:r>
      <w:r w:rsidR="00A43F2E">
        <w:rPr>
          <w:rFonts w:ascii="Corbel" w:hAnsi="Corbel"/>
          <w:b/>
          <w:sz w:val="28"/>
          <w:szCs w:val="28"/>
        </w:rPr>
        <w:t xml:space="preserve"> r.</w:t>
      </w:r>
    </w:p>
    <w:p w14:paraId="38278475" w14:textId="5F113C0B" w:rsidR="00B02D3E" w:rsidRDefault="00B02D3E" w:rsidP="004C3FCE">
      <w:pPr>
        <w:spacing w:after="0" w:line="240" w:lineRule="auto"/>
        <w:jc w:val="center"/>
        <w:rPr>
          <w:rFonts w:ascii="Corbel" w:hAnsi="Corbel"/>
          <w:b/>
          <w:sz w:val="28"/>
          <w:szCs w:val="28"/>
        </w:rPr>
      </w:pPr>
    </w:p>
    <w:p w14:paraId="33394D09" w14:textId="384D2058" w:rsidR="00B02D3E" w:rsidRDefault="00B02D3E" w:rsidP="004C3FCE">
      <w:pPr>
        <w:spacing w:after="0" w:line="240" w:lineRule="auto"/>
        <w:jc w:val="center"/>
        <w:rPr>
          <w:rFonts w:ascii="Corbel" w:hAnsi="Corbel"/>
          <w:b/>
          <w:sz w:val="28"/>
          <w:szCs w:val="28"/>
        </w:rPr>
      </w:pPr>
    </w:p>
    <w:p w14:paraId="01DEB427" w14:textId="77777777" w:rsidR="00B02D3E" w:rsidRPr="001F745E" w:rsidRDefault="00B02D3E" w:rsidP="004C3FCE">
      <w:pPr>
        <w:spacing w:after="0" w:line="240" w:lineRule="auto"/>
        <w:jc w:val="center"/>
        <w:rPr>
          <w:rFonts w:ascii="Corbel" w:hAnsi="Corbel"/>
          <w:b/>
          <w:sz w:val="28"/>
          <w:szCs w:val="28"/>
        </w:rPr>
      </w:pPr>
    </w:p>
    <w:tbl>
      <w:tblPr>
        <w:tblStyle w:val="Tabela-Siatka"/>
        <w:tblpPr w:leftFromText="141" w:rightFromText="141" w:vertAnchor="text" w:horzAnchor="margin" w:tblpXSpec="center" w:tblpY="161"/>
        <w:tblW w:w="8500" w:type="dxa"/>
        <w:tblLook w:val="04A0" w:firstRow="1" w:lastRow="0" w:firstColumn="1" w:lastColumn="0" w:noHBand="0" w:noVBand="1"/>
      </w:tblPr>
      <w:tblGrid>
        <w:gridCol w:w="1981"/>
        <w:gridCol w:w="4110"/>
        <w:gridCol w:w="2409"/>
      </w:tblGrid>
      <w:tr w:rsidR="004C3FCE" w:rsidRPr="003F4402" w14:paraId="5ED5CCAF" w14:textId="77777777" w:rsidTr="002F68BA">
        <w:tc>
          <w:tcPr>
            <w:tcW w:w="1981" w:type="dxa"/>
            <w:shd w:val="clear" w:color="auto" w:fill="F2F2F2" w:themeFill="background1" w:themeFillShade="F2"/>
          </w:tcPr>
          <w:p w14:paraId="6A303328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Numer zjazdu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562784E9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data</w:t>
            </w:r>
          </w:p>
        </w:tc>
        <w:tc>
          <w:tcPr>
            <w:tcW w:w="2409" w:type="dxa"/>
            <w:shd w:val="clear" w:color="auto" w:fill="F2F2F2" w:themeFill="background1" w:themeFillShade="F2"/>
          </w:tcPr>
          <w:p w14:paraId="4522B064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godziny</w:t>
            </w:r>
          </w:p>
        </w:tc>
      </w:tr>
      <w:tr w:rsidR="004C3FCE" w:rsidRPr="003F4402" w14:paraId="1474783F" w14:textId="77777777" w:rsidTr="002F68BA">
        <w:trPr>
          <w:trHeight w:val="609"/>
        </w:trPr>
        <w:tc>
          <w:tcPr>
            <w:tcW w:w="1981" w:type="dxa"/>
            <w:vMerge w:val="restart"/>
          </w:tcPr>
          <w:p w14:paraId="4B1A460B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49FDE01F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2B8BF415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1</w:t>
            </w:r>
          </w:p>
        </w:tc>
        <w:tc>
          <w:tcPr>
            <w:tcW w:w="4110" w:type="dxa"/>
          </w:tcPr>
          <w:p w14:paraId="331F95E8" w14:textId="0D25AE16" w:rsidR="004C3FCE" w:rsidRPr="00292FB1" w:rsidRDefault="00A854FC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5 marca 2022</w:t>
            </w:r>
          </w:p>
          <w:p w14:paraId="5DC6BBAC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2C1A9FE2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4C3FCE" w:rsidRPr="003F4402" w14:paraId="69E7597C" w14:textId="77777777" w:rsidTr="002F68BA">
        <w:trPr>
          <w:trHeight w:val="561"/>
        </w:trPr>
        <w:tc>
          <w:tcPr>
            <w:tcW w:w="1981" w:type="dxa"/>
            <w:vMerge/>
          </w:tcPr>
          <w:p w14:paraId="5335C5E1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50F51D08" w14:textId="1B66DBD0" w:rsidR="004C3FCE" w:rsidRPr="00292FB1" w:rsidRDefault="00A854FC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6 marca 2022</w:t>
            </w:r>
          </w:p>
          <w:p w14:paraId="6667A301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30E55B2B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4C3FCE" w:rsidRPr="003F4402" w14:paraId="435B4B08" w14:textId="77777777" w:rsidTr="002F68BA">
        <w:tc>
          <w:tcPr>
            <w:tcW w:w="1981" w:type="dxa"/>
            <w:vMerge w:val="restart"/>
          </w:tcPr>
          <w:p w14:paraId="6B60D438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7CBA50F1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12C01D46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2</w:t>
            </w:r>
          </w:p>
        </w:tc>
        <w:tc>
          <w:tcPr>
            <w:tcW w:w="4110" w:type="dxa"/>
            <w:shd w:val="clear" w:color="auto" w:fill="auto"/>
          </w:tcPr>
          <w:p w14:paraId="6F2FB34F" w14:textId="597DD9FE" w:rsidR="004C3FCE" w:rsidRPr="00292FB1" w:rsidRDefault="005E1987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 xml:space="preserve">8 </w:t>
            </w:r>
            <w:r w:rsidR="0074657D">
              <w:rPr>
                <w:rFonts w:ascii="Corbel" w:hAnsi="Corbel"/>
                <w:sz w:val="28"/>
                <w:szCs w:val="28"/>
              </w:rPr>
              <w:t>kwietnia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202</w:t>
            </w:r>
            <w:r w:rsidR="0074657D">
              <w:rPr>
                <w:rFonts w:ascii="Corbel" w:hAnsi="Corbel"/>
                <w:sz w:val="28"/>
                <w:szCs w:val="28"/>
              </w:rPr>
              <w:t>2</w:t>
            </w:r>
          </w:p>
          <w:p w14:paraId="13FED656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327165CD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4C3FCE" w:rsidRPr="003F4402" w14:paraId="6FCCF16E" w14:textId="77777777" w:rsidTr="002F68BA">
        <w:tc>
          <w:tcPr>
            <w:tcW w:w="1981" w:type="dxa"/>
            <w:vMerge/>
          </w:tcPr>
          <w:p w14:paraId="205A386B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  <w:shd w:val="clear" w:color="auto" w:fill="auto"/>
          </w:tcPr>
          <w:p w14:paraId="4033116D" w14:textId="684D1C11" w:rsidR="004C3FCE" w:rsidRPr="00292FB1" w:rsidRDefault="005E1987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 xml:space="preserve">9 </w:t>
            </w:r>
            <w:r w:rsidR="0074657D">
              <w:rPr>
                <w:rFonts w:ascii="Corbel" w:hAnsi="Corbel"/>
                <w:sz w:val="28"/>
                <w:szCs w:val="28"/>
              </w:rPr>
              <w:t>kwietnia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202</w:t>
            </w:r>
            <w:r w:rsidR="0074657D">
              <w:rPr>
                <w:rFonts w:ascii="Corbel" w:hAnsi="Corbel"/>
                <w:sz w:val="28"/>
                <w:szCs w:val="28"/>
              </w:rPr>
              <w:t>2</w:t>
            </w:r>
          </w:p>
          <w:p w14:paraId="0230510D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12A21A05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4C3FCE" w:rsidRPr="003F4402" w14:paraId="397BAB51" w14:textId="77777777" w:rsidTr="002F68BA">
        <w:trPr>
          <w:trHeight w:val="609"/>
        </w:trPr>
        <w:tc>
          <w:tcPr>
            <w:tcW w:w="1981" w:type="dxa"/>
            <w:vMerge w:val="restart"/>
          </w:tcPr>
          <w:p w14:paraId="245701F9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38F36E6C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6DDFEB37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3</w:t>
            </w:r>
          </w:p>
        </w:tc>
        <w:tc>
          <w:tcPr>
            <w:tcW w:w="4110" w:type="dxa"/>
            <w:shd w:val="clear" w:color="auto" w:fill="auto"/>
          </w:tcPr>
          <w:p w14:paraId="424F8FD9" w14:textId="30464481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9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</w:t>
            </w:r>
            <w:r>
              <w:rPr>
                <w:rFonts w:ascii="Corbel" w:hAnsi="Corbel"/>
                <w:sz w:val="28"/>
                <w:szCs w:val="28"/>
              </w:rPr>
              <w:t>kwietnia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014E3CD8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3180E91C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4C3FCE" w:rsidRPr="003F4402" w14:paraId="375626EF" w14:textId="77777777" w:rsidTr="002F68BA">
        <w:trPr>
          <w:trHeight w:val="561"/>
        </w:trPr>
        <w:tc>
          <w:tcPr>
            <w:tcW w:w="1981" w:type="dxa"/>
            <w:vMerge/>
          </w:tcPr>
          <w:p w14:paraId="58682717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  <w:shd w:val="clear" w:color="auto" w:fill="auto"/>
          </w:tcPr>
          <w:p w14:paraId="2EB08BA7" w14:textId="60A43736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30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</w:t>
            </w:r>
            <w:r>
              <w:rPr>
                <w:rFonts w:ascii="Corbel" w:hAnsi="Corbel"/>
                <w:sz w:val="28"/>
                <w:szCs w:val="28"/>
              </w:rPr>
              <w:t>kwietnia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45EA4788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47C6F948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4C3FCE" w:rsidRPr="003F4402" w14:paraId="5C3B6663" w14:textId="77777777" w:rsidTr="002F68BA">
        <w:trPr>
          <w:trHeight w:val="590"/>
        </w:trPr>
        <w:tc>
          <w:tcPr>
            <w:tcW w:w="1981" w:type="dxa"/>
            <w:vMerge w:val="restart"/>
          </w:tcPr>
          <w:p w14:paraId="7F206840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194C5FC1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2202365F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4</w:t>
            </w:r>
          </w:p>
        </w:tc>
        <w:tc>
          <w:tcPr>
            <w:tcW w:w="4110" w:type="dxa"/>
          </w:tcPr>
          <w:p w14:paraId="49ECAA63" w14:textId="663F516D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13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maja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17516392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28659615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4C3FCE" w:rsidRPr="003F4402" w14:paraId="036407AE" w14:textId="77777777" w:rsidTr="002F68BA">
        <w:tc>
          <w:tcPr>
            <w:tcW w:w="1981" w:type="dxa"/>
            <w:vMerge/>
          </w:tcPr>
          <w:p w14:paraId="6DD3DE18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73FC41C4" w14:textId="08B2DA01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14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maja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2F73F091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0DE0C7F7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4C3FCE" w:rsidRPr="003F4402" w14:paraId="611CE65B" w14:textId="77777777" w:rsidTr="002F68BA">
        <w:trPr>
          <w:trHeight w:val="561"/>
        </w:trPr>
        <w:tc>
          <w:tcPr>
            <w:tcW w:w="1981" w:type="dxa"/>
            <w:vMerge w:val="restart"/>
          </w:tcPr>
          <w:p w14:paraId="2EB203EA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7E4CE6F2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6744C1EE" w14:textId="4634F7A7" w:rsidR="004C3FCE" w:rsidRPr="003F4402" w:rsidRDefault="0074657D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5</w:t>
            </w:r>
          </w:p>
        </w:tc>
        <w:tc>
          <w:tcPr>
            <w:tcW w:w="4110" w:type="dxa"/>
          </w:tcPr>
          <w:p w14:paraId="53D0B694" w14:textId="0E1E8B25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7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</w:t>
            </w:r>
            <w:r>
              <w:rPr>
                <w:rFonts w:ascii="Corbel" w:hAnsi="Corbel"/>
                <w:sz w:val="28"/>
                <w:szCs w:val="28"/>
              </w:rPr>
              <w:t>maja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08F933EB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5B498447" w14:textId="77777777" w:rsidR="004C3FCE" w:rsidRPr="00AE1196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AE1196">
              <w:rPr>
                <w:rFonts w:ascii="Corbel" w:hAnsi="Corbel"/>
                <w:sz w:val="28"/>
                <w:szCs w:val="28"/>
              </w:rPr>
              <w:t>16.00 – 21.00</w:t>
            </w:r>
          </w:p>
          <w:p w14:paraId="2E6483B1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</w:tr>
      <w:tr w:rsidR="004C3FCE" w:rsidRPr="003F4402" w14:paraId="4FA8A64A" w14:textId="77777777" w:rsidTr="002F68BA">
        <w:trPr>
          <w:trHeight w:val="561"/>
        </w:trPr>
        <w:tc>
          <w:tcPr>
            <w:tcW w:w="1981" w:type="dxa"/>
            <w:vMerge/>
          </w:tcPr>
          <w:p w14:paraId="2CBE0EB8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124784A2" w14:textId="28EC3762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8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</w:t>
            </w:r>
            <w:r>
              <w:rPr>
                <w:rFonts w:ascii="Corbel" w:hAnsi="Corbel"/>
                <w:sz w:val="28"/>
                <w:szCs w:val="28"/>
              </w:rPr>
              <w:t>maja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5CB801E2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1A2D1C70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AE1196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4C3FCE" w:rsidRPr="003F4402" w14:paraId="69230BC5" w14:textId="77777777" w:rsidTr="002F68BA">
        <w:tc>
          <w:tcPr>
            <w:tcW w:w="1981" w:type="dxa"/>
            <w:vMerge w:val="restart"/>
          </w:tcPr>
          <w:p w14:paraId="1400482A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69DD4095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68037F59" w14:textId="3EAC3B9A" w:rsidR="004C3FCE" w:rsidRPr="003F4402" w:rsidRDefault="0074657D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6</w:t>
            </w:r>
          </w:p>
        </w:tc>
        <w:tc>
          <w:tcPr>
            <w:tcW w:w="4110" w:type="dxa"/>
          </w:tcPr>
          <w:p w14:paraId="693976C3" w14:textId="72A8DDDC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10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czerwca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5C8DF33A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4CB8D07C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4C3FCE" w:rsidRPr="003F4402" w14:paraId="6DA76147" w14:textId="77777777" w:rsidTr="002F68BA">
        <w:tc>
          <w:tcPr>
            <w:tcW w:w="1981" w:type="dxa"/>
            <w:vMerge/>
          </w:tcPr>
          <w:p w14:paraId="008785E6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6A28694C" w14:textId="5D0DEDAF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11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czerwca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2B5C70EA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146479F5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4C3FCE" w:rsidRPr="003F4402" w14:paraId="13F1CC2B" w14:textId="77777777" w:rsidTr="002F68BA">
        <w:tc>
          <w:tcPr>
            <w:tcW w:w="1981" w:type="dxa"/>
            <w:vMerge w:val="restart"/>
          </w:tcPr>
          <w:p w14:paraId="494BC040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7A1B40F8" w14:textId="287CE1E9" w:rsidR="004C3FCE" w:rsidRPr="003F4402" w:rsidRDefault="0074657D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7</w:t>
            </w:r>
          </w:p>
          <w:p w14:paraId="0298759D" w14:textId="3E99D4E5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</w:tc>
        <w:tc>
          <w:tcPr>
            <w:tcW w:w="4110" w:type="dxa"/>
          </w:tcPr>
          <w:p w14:paraId="2DE4C3E7" w14:textId="2087014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2</w:t>
            </w:r>
            <w:r w:rsidR="0074657D">
              <w:rPr>
                <w:rFonts w:ascii="Corbel" w:hAnsi="Corbel"/>
                <w:sz w:val="28"/>
                <w:szCs w:val="28"/>
              </w:rPr>
              <w:t>4</w:t>
            </w:r>
            <w:r w:rsidRPr="00292FB1">
              <w:rPr>
                <w:rFonts w:ascii="Corbel" w:hAnsi="Corbel"/>
                <w:sz w:val="28"/>
                <w:szCs w:val="28"/>
              </w:rPr>
              <w:t xml:space="preserve"> </w:t>
            </w:r>
            <w:r w:rsidR="0074657D">
              <w:rPr>
                <w:rFonts w:ascii="Corbel" w:hAnsi="Corbel"/>
                <w:sz w:val="28"/>
                <w:szCs w:val="28"/>
              </w:rPr>
              <w:t>czerwca</w:t>
            </w:r>
            <w:r w:rsidRPr="00292FB1">
              <w:rPr>
                <w:rFonts w:ascii="Corbel" w:hAnsi="Corbel"/>
                <w:sz w:val="28"/>
                <w:szCs w:val="28"/>
              </w:rPr>
              <w:t xml:space="preserve"> 202</w:t>
            </w:r>
            <w:r w:rsidR="0074657D">
              <w:rPr>
                <w:rFonts w:ascii="Corbel" w:hAnsi="Corbel"/>
                <w:sz w:val="28"/>
                <w:szCs w:val="28"/>
              </w:rPr>
              <w:t>2</w:t>
            </w:r>
          </w:p>
          <w:p w14:paraId="3C3C53C8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7166E87C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4C3FCE" w:rsidRPr="003F4402" w14:paraId="1FCE09F5" w14:textId="77777777" w:rsidTr="002F68BA">
        <w:tc>
          <w:tcPr>
            <w:tcW w:w="1981" w:type="dxa"/>
            <w:vMerge/>
          </w:tcPr>
          <w:p w14:paraId="3E324F7C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2B2014ED" w14:textId="0B422C35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5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</w:t>
            </w:r>
            <w:r>
              <w:rPr>
                <w:rFonts w:ascii="Corbel" w:hAnsi="Corbel"/>
                <w:sz w:val="28"/>
                <w:szCs w:val="28"/>
              </w:rPr>
              <w:t>czerwca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08CF8984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1CDB3006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4C3FCE" w:rsidRPr="003F4402" w14:paraId="731083F4" w14:textId="77777777" w:rsidTr="002F68BA">
        <w:trPr>
          <w:trHeight w:val="609"/>
        </w:trPr>
        <w:tc>
          <w:tcPr>
            <w:tcW w:w="1981" w:type="dxa"/>
            <w:vMerge w:val="restart"/>
          </w:tcPr>
          <w:p w14:paraId="05C1A925" w14:textId="77777777" w:rsidR="0074657D" w:rsidRDefault="0074657D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3E60C330" w14:textId="5FC438BE" w:rsidR="004C3FCE" w:rsidRPr="003F4402" w:rsidRDefault="0074657D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8</w:t>
            </w:r>
          </w:p>
          <w:p w14:paraId="212CD158" w14:textId="7777777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4F67ECB1" w14:textId="59B28BC7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</w:tc>
        <w:tc>
          <w:tcPr>
            <w:tcW w:w="4110" w:type="dxa"/>
          </w:tcPr>
          <w:p w14:paraId="60F02654" w14:textId="681AB031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1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lipca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77FB5129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7F657A44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4C3FCE" w:rsidRPr="003F4402" w14:paraId="64FC560C" w14:textId="77777777" w:rsidTr="002F68BA">
        <w:trPr>
          <w:trHeight w:val="561"/>
        </w:trPr>
        <w:tc>
          <w:tcPr>
            <w:tcW w:w="1981" w:type="dxa"/>
            <w:vMerge/>
          </w:tcPr>
          <w:p w14:paraId="5BA30E37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19654773" w14:textId="3440443F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</w:t>
            </w:r>
            <w:r w:rsidR="004C3FCE" w:rsidRPr="00292FB1">
              <w:rPr>
                <w:rFonts w:ascii="Corbel" w:hAnsi="Corbel"/>
                <w:sz w:val="28"/>
                <w:szCs w:val="28"/>
              </w:rPr>
              <w:t xml:space="preserve"> lipca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5D72B6BB" w14:textId="77777777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14D9075E" w14:textId="77777777" w:rsidR="004C3FCE" w:rsidRPr="003F4402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4C3FCE" w:rsidRPr="003F4402" w14:paraId="26E94EA0" w14:textId="77777777" w:rsidTr="002F68BA">
        <w:tc>
          <w:tcPr>
            <w:tcW w:w="1981" w:type="dxa"/>
          </w:tcPr>
          <w:p w14:paraId="3F7DED57" w14:textId="31A92789" w:rsidR="004C3FCE" w:rsidRPr="003F4402" w:rsidRDefault="0074657D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9</w:t>
            </w:r>
          </w:p>
          <w:p w14:paraId="5D06FA6C" w14:textId="586E0B89" w:rsidR="004C3FCE" w:rsidRPr="003F4402" w:rsidRDefault="004C3FCE" w:rsidP="002F68BA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</w:tc>
        <w:tc>
          <w:tcPr>
            <w:tcW w:w="4110" w:type="dxa"/>
          </w:tcPr>
          <w:p w14:paraId="6FC1D693" w14:textId="63E518FA" w:rsidR="004C3FCE" w:rsidRPr="00292FB1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30 lipca 2022</w:t>
            </w:r>
          </w:p>
          <w:p w14:paraId="7A51C155" w14:textId="7F7632EC" w:rsidR="004C3FCE" w:rsidRPr="00292FB1" w:rsidRDefault="004C3FCE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</w:t>
            </w:r>
            <w:r w:rsidR="0074657D">
              <w:rPr>
                <w:rFonts w:ascii="Corbel" w:hAnsi="Corbel"/>
                <w:sz w:val="28"/>
                <w:szCs w:val="28"/>
              </w:rPr>
              <w:t>sobota</w:t>
            </w:r>
            <w:r w:rsidRPr="00292FB1">
              <w:rPr>
                <w:rFonts w:ascii="Corbel" w:hAnsi="Corbel"/>
                <w:sz w:val="28"/>
                <w:szCs w:val="28"/>
              </w:rPr>
              <w:t>)</w:t>
            </w:r>
          </w:p>
        </w:tc>
        <w:tc>
          <w:tcPr>
            <w:tcW w:w="2409" w:type="dxa"/>
          </w:tcPr>
          <w:p w14:paraId="2D72C481" w14:textId="2E8B349E" w:rsidR="004C3FCE" w:rsidRPr="003F4402" w:rsidRDefault="0074657D" w:rsidP="002F68BA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5E1987" w:rsidRPr="003F4402" w14:paraId="3D8B764D" w14:textId="77777777" w:rsidTr="00B02D3E">
        <w:tc>
          <w:tcPr>
            <w:tcW w:w="1981" w:type="dxa"/>
            <w:vMerge w:val="restart"/>
            <w:shd w:val="clear" w:color="auto" w:fill="D9D9D9" w:themeFill="background1" w:themeFillShade="D9"/>
          </w:tcPr>
          <w:p w14:paraId="5E01913F" w14:textId="77777777" w:rsidR="005E1987" w:rsidRPr="003F4402" w:rsidRDefault="005E1987" w:rsidP="005E1987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hospitacyjny</w:t>
            </w:r>
          </w:p>
          <w:p w14:paraId="3ED77CA2" w14:textId="77777777" w:rsidR="005E1987" w:rsidRPr="003F4402" w:rsidRDefault="005E1987" w:rsidP="005E1987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</w:tc>
        <w:tc>
          <w:tcPr>
            <w:tcW w:w="4110" w:type="dxa"/>
            <w:shd w:val="clear" w:color="auto" w:fill="auto"/>
          </w:tcPr>
          <w:p w14:paraId="6BD5189C" w14:textId="5181641C" w:rsidR="005E1987" w:rsidRDefault="00B02D3E" w:rsidP="005E1987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9</w:t>
            </w:r>
            <w:r w:rsidR="005E1987" w:rsidRPr="005E1987">
              <w:rPr>
                <w:rFonts w:ascii="Corbel" w:hAnsi="Corbel"/>
                <w:sz w:val="28"/>
                <w:szCs w:val="28"/>
              </w:rPr>
              <w:t xml:space="preserve"> sierpnia 2022 (</w:t>
            </w:r>
            <w:r>
              <w:rPr>
                <w:rFonts w:ascii="Corbel" w:hAnsi="Corbel"/>
                <w:sz w:val="28"/>
                <w:szCs w:val="28"/>
              </w:rPr>
              <w:t>wtorek</w:t>
            </w:r>
            <w:r w:rsidR="005E1987" w:rsidRPr="005E1987">
              <w:rPr>
                <w:rFonts w:ascii="Corbel" w:hAnsi="Corbel"/>
                <w:sz w:val="28"/>
                <w:szCs w:val="28"/>
              </w:rPr>
              <w:t>)</w:t>
            </w:r>
          </w:p>
        </w:tc>
        <w:tc>
          <w:tcPr>
            <w:tcW w:w="2409" w:type="dxa"/>
          </w:tcPr>
          <w:p w14:paraId="691DF6A1" w14:textId="67EA07B7" w:rsidR="005E1987" w:rsidRPr="003F4402" w:rsidRDefault="005E1987" w:rsidP="005E1987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5E1987">
              <w:rPr>
                <w:rFonts w:ascii="Corbel" w:hAnsi="Corbel"/>
                <w:sz w:val="28"/>
                <w:szCs w:val="28"/>
              </w:rPr>
              <w:t>12.00-16.00</w:t>
            </w:r>
          </w:p>
        </w:tc>
      </w:tr>
      <w:tr w:rsidR="005E1987" w:rsidRPr="003F4402" w14:paraId="1B1AD99E" w14:textId="77777777" w:rsidTr="00B02D3E">
        <w:tc>
          <w:tcPr>
            <w:tcW w:w="1981" w:type="dxa"/>
            <w:vMerge/>
            <w:shd w:val="clear" w:color="auto" w:fill="D9D9D9" w:themeFill="background1" w:themeFillShade="D9"/>
          </w:tcPr>
          <w:p w14:paraId="0342A267" w14:textId="77777777" w:rsidR="005E1987" w:rsidRPr="003F4402" w:rsidRDefault="005E1987" w:rsidP="005E1987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</w:tc>
        <w:tc>
          <w:tcPr>
            <w:tcW w:w="4110" w:type="dxa"/>
            <w:shd w:val="clear" w:color="auto" w:fill="auto"/>
          </w:tcPr>
          <w:p w14:paraId="2E5CFEFE" w14:textId="6300BAE3" w:rsidR="005E1987" w:rsidRDefault="00B02D3E" w:rsidP="005E1987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10</w:t>
            </w:r>
            <w:r w:rsidR="005E1987" w:rsidRPr="005E1987">
              <w:rPr>
                <w:rFonts w:ascii="Corbel" w:hAnsi="Corbel"/>
                <w:sz w:val="28"/>
                <w:szCs w:val="28"/>
              </w:rPr>
              <w:t xml:space="preserve"> sierpnia 2022 (</w:t>
            </w:r>
            <w:r>
              <w:rPr>
                <w:rFonts w:ascii="Corbel" w:hAnsi="Corbel"/>
                <w:sz w:val="28"/>
                <w:szCs w:val="28"/>
              </w:rPr>
              <w:t>środa</w:t>
            </w:r>
            <w:r w:rsidR="005E1987" w:rsidRPr="005E1987">
              <w:rPr>
                <w:rFonts w:ascii="Corbel" w:hAnsi="Corbel"/>
                <w:sz w:val="28"/>
                <w:szCs w:val="28"/>
              </w:rPr>
              <w:t>)</w:t>
            </w:r>
          </w:p>
        </w:tc>
        <w:tc>
          <w:tcPr>
            <w:tcW w:w="2409" w:type="dxa"/>
          </w:tcPr>
          <w:p w14:paraId="40AF2B3F" w14:textId="0B5C3934" w:rsidR="005E1987" w:rsidRPr="003F4402" w:rsidRDefault="005E1987" w:rsidP="005E1987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5E1987">
              <w:rPr>
                <w:rFonts w:ascii="Corbel" w:hAnsi="Corbel"/>
                <w:sz w:val="28"/>
                <w:szCs w:val="28"/>
              </w:rPr>
              <w:t>14.00 - 18.00</w:t>
            </w:r>
          </w:p>
        </w:tc>
      </w:tr>
      <w:tr w:rsidR="005E1987" w:rsidRPr="003F4402" w14:paraId="4D1E898A" w14:textId="77777777" w:rsidTr="00B02D3E">
        <w:tc>
          <w:tcPr>
            <w:tcW w:w="1981" w:type="dxa"/>
            <w:vMerge/>
            <w:shd w:val="clear" w:color="auto" w:fill="D9D9D9" w:themeFill="background1" w:themeFillShade="D9"/>
          </w:tcPr>
          <w:p w14:paraId="5F71BADF" w14:textId="77777777" w:rsidR="005E1987" w:rsidRPr="003F4402" w:rsidRDefault="005E1987" w:rsidP="005E1987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</w:tc>
        <w:tc>
          <w:tcPr>
            <w:tcW w:w="4110" w:type="dxa"/>
            <w:shd w:val="clear" w:color="auto" w:fill="auto"/>
          </w:tcPr>
          <w:p w14:paraId="291AF559" w14:textId="0CDF2C7E" w:rsidR="005E1987" w:rsidRDefault="005E1987" w:rsidP="005E1987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5E1987">
              <w:rPr>
                <w:rFonts w:ascii="Corbel" w:hAnsi="Corbel"/>
                <w:sz w:val="28"/>
                <w:szCs w:val="28"/>
              </w:rPr>
              <w:t>1</w:t>
            </w:r>
            <w:r w:rsidR="00B02D3E">
              <w:rPr>
                <w:rFonts w:ascii="Corbel" w:hAnsi="Corbel"/>
                <w:sz w:val="28"/>
                <w:szCs w:val="28"/>
              </w:rPr>
              <w:t>1</w:t>
            </w:r>
            <w:r w:rsidRPr="005E1987">
              <w:rPr>
                <w:rFonts w:ascii="Corbel" w:hAnsi="Corbel"/>
                <w:sz w:val="28"/>
                <w:szCs w:val="28"/>
              </w:rPr>
              <w:t xml:space="preserve"> sierpnia 2022 (</w:t>
            </w:r>
            <w:r w:rsidR="00B02D3E">
              <w:rPr>
                <w:rFonts w:ascii="Corbel" w:hAnsi="Corbel"/>
                <w:sz w:val="28"/>
                <w:szCs w:val="28"/>
              </w:rPr>
              <w:t>czwartek</w:t>
            </w:r>
            <w:r w:rsidRPr="005E1987">
              <w:rPr>
                <w:rFonts w:ascii="Corbel" w:hAnsi="Corbel"/>
                <w:sz w:val="28"/>
                <w:szCs w:val="28"/>
              </w:rPr>
              <w:t>)</w:t>
            </w:r>
          </w:p>
        </w:tc>
        <w:tc>
          <w:tcPr>
            <w:tcW w:w="2409" w:type="dxa"/>
          </w:tcPr>
          <w:p w14:paraId="0A43263C" w14:textId="068A5A22" w:rsidR="005E1987" w:rsidRPr="003F4402" w:rsidRDefault="005E1987" w:rsidP="005E1987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5E1987">
              <w:rPr>
                <w:rFonts w:ascii="Corbel" w:hAnsi="Corbel"/>
                <w:sz w:val="28"/>
                <w:szCs w:val="28"/>
              </w:rPr>
              <w:t>14.00-16.00</w:t>
            </w:r>
          </w:p>
        </w:tc>
      </w:tr>
      <w:tr w:rsidR="00B02D3E" w:rsidRPr="003F4402" w14:paraId="47327AB8" w14:textId="77777777" w:rsidTr="002F68BA">
        <w:tc>
          <w:tcPr>
            <w:tcW w:w="1981" w:type="dxa"/>
            <w:vMerge w:val="restart"/>
          </w:tcPr>
          <w:p w14:paraId="5F7A07B8" w14:textId="10BD6A81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lastRenderedPageBreak/>
              <w:t>Zjazd 10</w:t>
            </w:r>
          </w:p>
        </w:tc>
        <w:tc>
          <w:tcPr>
            <w:tcW w:w="4110" w:type="dxa"/>
          </w:tcPr>
          <w:p w14:paraId="3EB86581" w14:textId="15F1BFEF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12 sierpnia</w:t>
            </w:r>
            <w:r w:rsidRPr="00292FB1">
              <w:rPr>
                <w:rFonts w:ascii="Corbel" w:hAnsi="Corbel"/>
                <w:sz w:val="28"/>
                <w:szCs w:val="28"/>
              </w:rPr>
              <w:t xml:space="preserve"> 202</w:t>
            </w:r>
            <w:r>
              <w:rPr>
                <w:rFonts w:ascii="Corbel" w:hAnsi="Corbel"/>
                <w:sz w:val="28"/>
                <w:szCs w:val="28"/>
              </w:rPr>
              <w:t>2</w:t>
            </w:r>
          </w:p>
          <w:p w14:paraId="4450D2C6" w14:textId="431AE46C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6BB2D8C2" w14:textId="79B9E5E9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B02D3E" w:rsidRPr="003F4402" w14:paraId="5085F2B3" w14:textId="77777777" w:rsidTr="002F68BA">
        <w:tc>
          <w:tcPr>
            <w:tcW w:w="1981" w:type="dxa"/>
            <w:vMerge/>
          </w:tcPr>
          <w:p w14:paraId="2833AFC8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</w:tc>
        <w:tc>
          <w:tcPr>
            <w:tcW w:w="4110" w:type="dxa"/>
          </w:tcPr>
          <w:p w14:paraId="1DBAEF29" w14:textId="77777777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13 sierpnia 2022</w:t>
            </w:r>
          </w:p>
          <w:p w14:paraId="61EB4E1E" w14:textId="2775B4C7" w:rsidR="00B02D3E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1B20B329" w14:textId="3C2C810A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B02D3E" w:rsidRPr="003F4402" w14:paraId="0E418E1C" w14:textId="77777777" w:rsidTr="002F68BA">
        <w:trPr>
          <w:trHeight w:val="609"/>
        </w:trPr>
        <w:tc>
          <w:tcPr>
            <w:tcW w:w="1981" w:type="dxa"/>
            <w:vMerge w:val="restart"/>
          </w:tcPr>
          <w:p w14:paraId="769AC293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2A278A86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49F9F9BD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11</w:t>
            </w:r>
          </w:p>
        </w:tc>
        <w:tc>
          <w:tcPr>
            <w:tcW w:w="4110" w:type="dxa"/>
          </w:tcPr>
          <w:p w14:paraId="647D0F74" w14:textId="6F19FFFB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6 sierpnia</w:t>
            </w:r>
            <w:r w:rsidRPr="0074657D">
              <w:rPr>
                <w:rFonts w:ascii="Corbel" w:hAnsi="Corbel"/>
                <w:sz w:val="28"/>
                <w:szCs w:val="28"/>
              </w:rPr>
              <w:t xml:space="preserve"> 2022</w:t>
            </w:r>
          </w:p>
          <w:p w14:paraId="01FAF78B" w14:textId="2CC6D379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13F7388F" w14:textId="693BAFB3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B02D3E" w:rsidRPr="003F4402" w14:paraId="5B60B33E" w14:textId="77777777" w:rsidTr="002F68BA">
        <w:trPr>
          <w:trHeight w:val="561"/>
        </w:trPr>
        <w:tc>
          <w:tcPr>
            <w:tcW w:w="1981" w:type="dxa"/>
            <w:vMerge/>
          </w:tcPr>
          <w:p w14:paraId="03F58F95" w14:textId="77777777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1FC9DB52" w14:textId="7455C88A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7 sierpnia</w:t>
            </w:r>
            <w:r w:rsidRPr="0074657D">
              <w:rPr>
                <w:rFonts w:ascii="Corbel" w:hAnsi="Corbel"/>
                <w:sz w:val="28"/>
                <w:szCs w:val="28"/>
              </w:rPr>
              <w:t xml:space="preserve"> 2022</w:t>
            </w:r>
          </w:p>
          <w:p w14:paraId="41E03720" w14:textId="1DEF8ED1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51AFABDA" w14:textId="518DF28C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B02D3E" w:rsidRPr="003F4402" w14:paraId="29B6D8BD" w14:textId="77777777" w:rsidTr="002F68BA">
        <w:tc>
          <w:tcPr>
            <w:tcW w:w="1981" w:type="dxa"/>
            <w:vMerge w:val="restart"/>
          </w:tcPr>
          <w:p w14:paraId="27C944B1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6F5CF4BE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5C2610F0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12</w:t>
            </w:r>
          </w:p>
        </w:tc>
        <w:tc>
          <w:tcPr>
            <w:tcW w:w="4110" w:type="dxa"/>
          </w:tcPr>
          <w:p w14:paraId="2FDCF562" w14:textId="598A9004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9 września 2022</w:t>
            </w:r>
          </w:p>
          <w:p w14:paraId="1E825B38" w14:textId="4ABE9036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09F22660" w14:textId="5C21862D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B02D3E" w:rsidRPr="003F4402" w14:paraId="04A3D1C7" w14:textId="77777777" w:rsidTr="002F68BA">
        <w:tc>
          <w:tcPr>
            <w:tcW w:w="1981" w:type="dxa"/>
            <w:vMerge/>
          </w:tcPr>
          <w:p w14:paraId="66A59669" w14:textId="77777777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6C97935D" w14:textId="6BFE2116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10 września 2022</w:t>
            </w:r>
          </w:p>
          <w:p w14:paraId="781F71ED" w14:textId="0DFD3B6B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69628C0E" w14:textId="2D844AA0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B02D3E" w:rsidRPr="003F4402" w14:paraId="063C80DD" w14:textId="77777777" w:rsidTr="002F68BA">
        <w:tc>
          <w:tcPr>
            <w:tcW w:w="1981" w:type="dxa"/>
            <w:vMerge w:val="restart"/>
          </w:tcPr>
          <w:p w14:paraId="389AB9C7" w14:textId="77777777" w:rsidR="00B02D3E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1BB366DC" w14:textId="6F12A040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13</w:t>
            </w:r>
          </w:p>
        </w:tc>
        <w:tc>
          <w:tcPr>
            <w:tcW w:w="4110" w:type="dxa"/>
          </w:tcPr>
          <w:p w14:paraId="0E27F600" w14:textId="2D5DF307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23 września 2022</w:t>
            </w:r>
          </w:p>
          <w:p w14:paraId="0DB455F0" w14:textId="2E1513E0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5A519135" w14:textId="4719942A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B02D3E" w:rsidRPr="003F4402" w14:paraId="5A955747" w14:textId="77777777" w:rsidTr="002F68BA">
        <w:trPr>
          <w:trHeight w:val="561"/>
        </w:trPr>
        <w:tc>
          <w:tcPr>
            <w:tcW w:w="1981" w:type="dxa"/>
            <w:vMerge/>
          </w:tcPr>
          <w:p w14:paraId="5A285342" w14:textId="277B9B49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69ED74FA" w14:textId="223E48DD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24 września 2022</w:t>
            </w:r>
          </w:p>
          <w:p w14:paraId="50D6FBCB" w14:textId="55AD81D9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62867076" w14:textId="51A5B752" w:rsidR="00B02D3E" w:rsidRPr="0074657D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74657D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B02D3E" w:rsidRPr="003F4402" w14:paraId="4410BF97" w14:textId="77777777" w:rsidTr="002F68BA">
        <w:trPr>
          <w:trHeight w:val="561"/>
        </w:trPr>
        <w:tc>
          <w:tcPr>
            <w:tcW w:w="1981" w:type="dxa"/>
            <w:vMerge w:val="restart"/>
          </w:tcPr>
          <w:p w14:paraId="195640F4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1D06961A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766A0073" w14:textId="1CA08C16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1</w:t>
            </w:r>
            <w:r>
              <w:rPr>
                <w:rFonts w:ascii="Corbel" w:hAnsi="Corbel"/>
                <w:b/>
                <w:sz w:val="28"/>
                <w:szCs w:val="28"/>
              </w:rPr>
              <w:t>4</w:t>
            </w:r>
          </w:p>
        </w:tc>
        <w:tc>
          <w:tcPr>
            <w:tcW w:w="4110" w:type="dxa"/>
          </w:tcPr>
          <w:p w14:paraId="1DBF5C0E" w14:textId="3B0C9C1E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7 października 2022</w:t>
            </w:r>
          </w:p>
          <w:p w14:paraId="5BA03ADB" w14:textId="513B3C75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2CFEBFCC" w14:textId="0B5825C1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B02D3E" w:rsidRPr="003F4402" w14:paraId="471E0BD9" w14:textId="77777777" w:rsidTr="002F68BA">
        <w:trPr>
          <w:trHeight w:val="561"/>
        </w:trPr>
        <w:tc>
          <w:tcPr>
            <w:tcW w:w="1981" w:type="dxa"/>
            <w:vMerge/>
          </w:tcPr>
          <w:p w14:paraId="7727A646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</w:tc>
        <w:tc>
          <w:tcPr>
            <w:tcW w:w="4110" w:type="dxa"/>
          </w:tcPr>
          <w:p w14:paraId="3FD3C840" w14:textId="10A1BA7A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8 października 2022</w:t>
            </w:r>
          </w:p>
          <w:p w14:paraId="4722CC62" w14:textId="3AB620F5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1D07964F" w14:textId="79F06369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B02D3E" w:rsidRPr="003F4402" w14:paraId="4D2947E1" w14:textId="77777777" w:rsidTr="002F68BA">
        <w:tc>
          <w:tcPr>
            <w:tcW w:w="1981" w:type="dxa"/>
            <w:vMerge w:val="restart"/>
          </w:tcPr>
          <w:p w14:paraId="2E4214AA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381F7761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2A3391DE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15</w:t>
            </w:r>
          </w:p>
        </w:tc>
        <w:tc>
          <w:tcPr>
            <w:tcW w:w="4110" w:type="dxa"/>
          </w:tcPr>
          <w:p w14:paraId="176FAC05" w14:textId="39611727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1 października 2022</w:t>
            </w:r>
          </w:p>
          <w:p w14:paraId="32270266" w14:textId="77777777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1D93E0F1" w14:textId="77777777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B02D3E" w:rsidRPr="003F4402" w14:paraId="681A12D1" w14:textId="77777777" w:rsidTr="002F68BA">
        <w:tc>
          <w:tcPr>
            <w:tcW w:w="1981" w:type="dxa"/>
            <w:vMerge/>
          </w:tcPr>
          <w:p w14:paraId="43B763C5" w14:textId="77777777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6D7B5F05" w14:textId="3AFE30E6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22 października 2022</w:t>
            </w:r>
          </w:p>
          <w:p w14:paraId="30F93695" w14:textId="77777777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63AFBE08" w14:textId="77777777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B02D3E" w:rsidRPr="003F4402" w14:paraId="34B8A533" w14:textId="77777777" w:rsidTr="002F68BA">
        <w:tc>
          <w:tcPr>
            <w:tcW w:w="1981" w:type="dxa"/>
            <w:vMerge w:val="restart"/>
          </w:tcPr>
          <w:p w14:paraId="4B50DAEE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77EBB1BA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280E2189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3F4402">
              <w:rPr>
                <w:rFonts w:ascii="Corbel" w:hAnsi="Corbel"/>
                <w:b/>
                <w:sz w:val="28"/>
                <w:szCs w:val="28"/>
              </w:rPr>
              <w:t>Zjazd 16</w:t>
            </w:r>
          </w:p>
        </w:tc>
        <w:tc>
          <w:tcPr>
            <w:tcW w:w="4110" w:type="dxa"/>
          </w:tcPr>
          <w:p w14:paraId="41294D13" w14:textId="4B0B0910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4 listopada 2022</w:t>
            </w:r>
          </w:p>
          <w:p w14:paraId="687EB69B" w14:textId="77777777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603036F1" w14:textId="77777777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B02D3E" w:rsidRPr="003F4402" w14:paraId="5434D7D7" w14:textId="77777777" w:rsidTr="002F68BA">
        <w:tc>
          <w:tcPr>
            <w:tcW w:w="1981" w:type="dxa"/>
            <w:vMerge/>
          </w:tcPr>
          <w:p w14:paraId="2AA673B7" w14:textId="77777777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4EB1F352" w14:textId="6DA6BA2D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5 listopada 2022</w:t>
            </w:r>
          </w:p>
          <w:p w14:paraId="1BD06157" w14:textId="77777777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24330433" w14:textId="77777777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  <w:tr w:rsidR="00B02D3E" w:rsidRPr="003F4402" w14:paraId="78AC5C3A" w14:textId="77777777" w:rsidTr="002F68BA">
        <w:trPr>
          <w:trHeight w:val="609"/>
        </w:trPr>
        <w:tc>
          <w:tcPr>
            <w:tcW w:w="1981" w:type="dxa"/>
            <w:vMerge w:val="restart"/>
          </w:tcPr>
          <w:p w14:paraId="0A493F9B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  <w:p w14:paraId="3719D162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B83653">
              <w:rPr>
                <w:rFonts w:ascii="Corbel" w:hAnsi="Corbel"/>
                <w:b/>
                <w:bCs/>
                <w:sz w:val="28"/>
                <w:szCs w:val="28"/>
              </w:rPr>
              <w:t>Zjazd 17</w:t>
            </w:r>
          </w:p>
          <w:p w14:paraId="74827FA7" w14:textId="77777777" w:rsidR="00B02D3E" w:rsidRPr="003F4402" w:rsidRDefault="00B02D3E" w:rsidP="00B02D3E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</w:p>
        </w:tc>
        <w:tc>
          <w:tcPr>
            <w:tcW w:w="4110" w:type="dxa"/>
          </w:tcPr>
          <w:p w14:paraId="4D682ED1" w14:textId="637DE66F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18 listopada 2022</w:t>
            </w:r>
          </w:p>
          <w:p w14:paraId="30D8D939" w14:textId="77777777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piątek)</w:t>
            </w:r>
          </w:p>
        </w:tc>
        <w:tc>
          <w:tcPr>
            <w:tcW w:w="2409" w:type="dxa"/>
          </w:tcPr>
          <w:p w14:paraId="0A123C9F" w14:textId="77777777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3F4402">
              <w:rPr>
                <w:rFonts w:ascii="Corbel" w:hAnsi="Corbel"/>
                <w:sz w:val="28"/>
                <w:szCs w:val="28"/>
              </w:rPr>
              <w:t>16.00 – 21.00</w:t>
            </w:r>
          </w:p>
        </w:tc>
      </w:tr>
      <w:tr w:rsidR="00B02D3E" w:rsidRPr="003F4402" w14:paraId="2903CDA8" w14:textId="77777777" w:rsidTr="002F68BA">
        <w:trPr>
          <w:trHeight w:val="561"/>
        </w:trPr>
        <w:tc>
          <w:tcPr>
            <w:tcW w:w="1981" w:type="dxa"/>
            <w:vMerge/>
          </w:tcPr>
          <w:p w14:paraId="075B0D51" w14:textId="77777777" w:rsidR="00B02D3E" w:rsidRPr="003F4402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</w:p>
        </w:tc>
        <w:tc>
          <w:tcPr>
            <w:tcW w:w="4110" w:type="dxa"/>
          </w:tcPr>
          <w:p w14:paraId="4B1A93CC" w14:textId="26D5C3F1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19 listopada 2022</w:t>
            </w:r>
          </w:p>
          <w:p w14:paraId="55A4DBDD" w14:textId="77777777" w:rsidR="00B02D3E" w:rsidRPr="00292FB1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292FB1">
              <w:rPr>
                <w:rFonts w:ascii="Corbel" w:hAnsi="Corbel"/>
                <w:sz w:val="28"/>
                <w:szCs w:val="28"/>
              </w:rPr>
              <w:t>(sobota)</w:t>
            </w:r>
          </w:p>
        </w:tc>
        <w:tc>
          <w:tcPr>
            <w:tcW w:w="2409" w:type="dxa"/>
          </w:tcPr>
          <w:p w14:paraId="30939690" w14:textId="77777777" w:rsidR="00B02D3E" w:rsidRPr="005D195E" w:rsidRDefault="00B02D3E" w:rsidP="00B02D3E">
            <w:pPr>
              <w:jc w:val="center"/>
              <w:rPr>
                <w:rFonts w:ascii="Corbel" w:hAnsi="Corbel"/>
                <w:sz w:val="28"/>
                <w:szCs w:val="28"/>
              </w:rPr>
            </w:pPr>
            <w:r w:rsidRPr="005D195E">
              <w:rPr>
                <w:rFonts w:ascii="Corbel" w:hAnsi="Corbel"/>
                <w:sz w:val="28"/>
                <w:szCs w:val="28"/>
              </w:rPr>
              <w:t>8.30 – 17.15</w:t>
            </w:r>
          </w:p>
        </w:tc>
      </w:tr>
    </w:tbl>
    <w:p w14:paraId="1311EC3B" w14:textId="77777777" w:rsidR="004C3FCE" w:rsidRPr="003F4402" w:rsidRDefault="004C3FCE" w:rsidP="004C3FCE">
      <w:pPr>
        <w:rPr>
          <w:rFonts w:ascii="Corbel" w:hAnsi="Corbel"/>
          <w:sz w:val="24"/>
          <w:szCs w:val="24"/>
        </w:rPr>
      </w:pPr>
    </w:p>
    <w:p w14:paraId="31A04E24" w14:textId="44D1C809" w:rsidR="004C3FCE" w:rsidRPr="00AE1196" w:rsidRDefault="004C3FCE" w:rsidP="004C3FCE">
      <w:pPr>
        <w:jc w:val="center"/>
        <w:rPr>
          <w:rFonts w:ascii="Corbel" w:hAnsi="Corbel"/>
          <w:b/>
          <w:sz w:val="32"/>
          <w:szCs w:val="32"/>
        </w:rPr>
      </w:pPr>
      <w:r w:rsidRPr="00DA1D88">
        <w:rPr>
          <w:rFonts w:ascii="Corbel" w:hAnsi="Corbel"/>
          <w:b/>
          <w:sz w:val="32"/>
          <w:szCs w:val="32"/>
        </w:rPr>
        <w:t xml:space="preserve">Egzamin </w:t>
      </w:r>
      <w:r w:rsidR="00A854FC">
        <w:rPr>
          <w:rFonts w:ascii="Corbel" w:hAnsi="Corbel"/>
          <w:b/>
          <w:sz w:val="32"/>
          <w:szCs w:val="32"/>
        </w:rPr>
        <w:t>17 grudnia 2022</w:t>
      </w:r>
      <w:r w:rsidR="00351AEE">
        <w:rPr>
          <w:rFonts w:ascii="Corbel" w:hAnsi="Corbel"/>
          <w:b/>
          <w:sz w:val="32"/>
          <w:szCs w:val="32"/>
        </w:rPr>
        <w:t xml:space="preserve"> r.</w:t>
      </w:r>
      <w:bookmarkStart w:id="1" w:name="_GoBack"/>
      <w:bookmarkEnd w:id="1"/>
    </w:p>
    <w:p w14:paraId="6DE28DD5" w14:textId="77777777" w:rsidR="004C3FCE" w:rsidRDefault="004C3FCE" w:rsidP="004C3FCE"/>
    <w:bookmarkEnd w:id="0"/>
    <w:p w14:paraId="27682944" w14:textId="77777777" w:rsidR="004C3FCE" w:rsidRDefault="004C3FCE" w:rsidP="004C3FCE"/>
    <w:p w14:paraId="6203E1C1" w14:textId="77777777" w:rsidR="004C3FCE" w:rsidRDefault="004C3FCE" w:rsidP="004C3FCE"/>
    <w:p w14:paraId="49F890F7" w14:textId="77777777" w:rsidR="004C3FCE" w:rsidRDefault="004C3FCE" w:rsidP="004C3FCE"/>
    <w:p w14:paraId="3B1565D7" w14:textId="77777777" w:rsidR="002B4F28" w:rsidRDefault="002B4F28"/>
    <w:sectPr w:rsidR="002B4F28" w:rsidSect="001F745E">
      <w:pgSz w:w="11906" w:h="16838"/>
      <w:pgMar w:top="567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jIwNjczMjAxN7JU0lEKTi0uzszPAykwrAUAGWQclywAAAA="/>
  </w:docVars>
  <w:rsids>
    <w:rsidRoot w:val="004C3FCE"/>
    <w:rsid w:val="002B4F28"/>
    <w:rsid w:val="00351AEE"/>
    <w:rsid w:val="00493DDF"/>
    <w:rsid w:val="004C3FCE"/>
    <w:rsid w:val="00575470"/>
    <w:rsid w:val="005E1987"/>
    <w:rsid w:val="0074657D"/>
    <w:rsid w:val="00A43F2E"/>
    <w:rsid w:val="00A854FC"/>
    <w:rsid w:val="00B0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B90F03"/>
  <w15:chartTrackingRefBased/>
  <w15:docId w15:val="{ABE9438B-0212-475E-B2F1-8184BA3D9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C3FC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F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9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nia Łuszczyńska</dc:creator>
  <cp:keywords/>
  <dc:description/>
  <cp:lastModifiedBy>Danuta Krzyżek</cp:lastModifiedBy>
  <cp:revision>6</cp:revision>
  <dcterms:created xsi:type="dcterms:W3CDTF">2022-02-28T11:29:00Z</dcterms:created>
  <dcterms:modified xsi:type="dcterms:W3CDTF">2022-02-28T11:31:00Z</dcterms:modified>
</cp:coreProperties>
</file>